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99FBD4" w14:textId="001C8405" w:rsidR="00874A31" w:rsidRDefault="00874A31" w:rsidP="00D017BF">
      <w:pPr>
        <w:ind w:left="720" w:hanging="360"/>
      </w:pPr>
    </w:p>
    <w:p w14:paraId="7A03D3A3" w14:textId="77777777" w:rsidR="00874A31" w:rsidRDefault="00874A31" w:rsidP="00D017BF">
      <w:pPr>
        <w:ind w:left="720" w:hanging="360"/>
      </w:pPr>
    </w:p>
    <w:p w14:paraId="0F66A42E" w14:textId="77777777" w:rsidR="00874A31" w:rsidRDefault="00874A31" w:rsidP="00D017BF">
      <w:pPr>
        <w:ind w:left="720" w:hanging="360"/>
      </w:pPr>
    </w:p>
    <w:p w14:paraId="15DCEE8F" w14:textId="77777777" w:rsidR="00874A31" w:rsidRDefault="00874A31" w:rsidP="00D017BF">
      <w:pPr>
        <w:ind w:left="720" w:hanging="360"/>
      </w:pPr>
    </w:p>
    <w:p w14:paraId="60FA723B" w14:textId="77777777" w:rsidR="00874A31" w:rsidRDefault="00874A31" w:rsidP="00D017BF">
      <w:pPr>
        <w:ind w:left="720" w:hanging="360"/>
      </w:pPr>
    </w:p>
    <w:p w14:paraId="46E331DF" w14:textId="77777777" w:rsidR="00874A31" w:rsidRDefault="00874A31" w:rsidP="00D017BF">
      <w:pPr>
        <w:ind w:left="720" w:hanging="360"/>
      </w:pPr>
    </w:p>
    <w:p w14:paraId="4D12B051" w14:textId="77777777" w:rsidR="00874A31" w:rsidRPr="00874A31" w:rsidRDefault="00874A31" w:rsidP="00D017BF">
      <w:pPr>
        <w:ind w:left="720" w:hanging="360"/>
        <w:rPr>
          <w:b/>
          <w:bCs/>
          <w:sz w:val="28"/>
          <w:szCs w:val="28"/>
          <w:u w:val="single"/>
        </w:rPr>
      </w:pPr>
    </w:p>
    <w:p w14:paraId="4857FB3F" w14:textId="316545B4" w:rsidR="00874A31" w:rsidRPr="00874A31" w:rsidRDefault="00874A31" w:rsidP="00D017BF">
      <w:pPr>
        <w:ind w:left="720" w:hanging="360"/>
        <w:rPr>
          <w:b/>
          <w:bCs/>
          <w:sz w:val="28"/>
          <w:szCs w:val="28"/>
          <w:u w:val="single"/>
        </w:rPr>
      </w:pPr>
      <w:r w:rsidRPr="00874A31">
        <w:rPr>
          <w:b/>
          <w:bCs/>
          <w:sz w:val="28"/>
          <w:szCs w:val="28"/>
          <w:u w:val="single"/>
        </w:rPr>
        <w:t>Data and Control flows implemented in Talend :</w:t>
      </w:r>
    </w:p>
    <w:p w14:paraId="35188AF6" w14:textId="4E9707F4" w:rsidR="002661AC" w:rsidRDefault="007326D5" w:rsidP="00874A31">
      <w:pPr>
        <w:pStyle w:val="ListParagraph"/>
        <w:numPr>
          <w:ilvl w:val="0"/>
          <w:numId w:val="1"/>
        </w:numPr>
      </w:pPr>
      <w:r>
        <w:t>Department Dim</w:t>
      </w:r>
    </w:p>
    <w:p w14:paraId="30DC2992" w14:textId="578A9CF0" w:rsidR="007326D5" w:rsidRDefault="007326D5">
      <w:r w:rsidRPr="007326D5">
        <w:rPr>
          <w:noProof/>
        </w:rPr>
        <w:drawing>
          <wp:inline distT="0" distB="0" distL="0" distR="0" wp14:anchorId="7BB399DF" wp14:editId="2E9830EE">
            <wp:extent cx="5604387" cy="4007655"/>
            <wp:effectExtent l="0" t="0" r="0" b="0"/>
            <wp:docPr id="8917297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1729761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08942" cy="4010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C5D83" w14:textId="7A58DBF8" w:rsidR="00CA0809" w:rsidRDefault="00F4116E">
      <w:r w:rsidRPr="00F4116E">
        <w:rPr>
          <w:noProof/>
        </w:rPr>
        <w:drawing>
          <wp:inline distT="0" distB="0" distL="0" distR="0" wp14:anchorId="6522D47B" wp14:editId="4CBE1D06">
            <wp:extent cx="6515100" cy="1765110"/>
            <wp:effectExtent l="0" t="0" r="0" b="6985"/>
            <wp:docPr id="47594336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943363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527967" cy="1768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AD7D2" w14:textId="70D938A9" w:rsidR="00792047" w:rsidRDefault="00792047">
      <w:r w:rsidRPr="00792047">
        <w:lastRenderedPageBreak/>
        <w:drawing>
          <wp:inline distT="0" distB="0" distL="0" distR="0" wp14:anchorId="5B39443E" wp14:editId="36E9DA49">
            <wp:extent cx="6530906" cy="3215919"/>
            <wp:effectExtent l="0" t="0" r="3810" b="3810"/>
            <wp:docPr id="214326014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260141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530906" cy="3215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16477" w14:textId="2301EA6B" w:rsidR="00CA0809" w:rsidRDefault="00CA0809" w:rsidP="00792047">
      <w:pPr>
        <w:pStyle w:val="ListParagraph"/>
        <w:numPr>
          <w:ilvl w:val="0"/>
          <w:numId w:val="1"/>
        </w:numPr>
      </w:pPr>
      <w:r>
        <w:t>Regulation Dim:</w:t>
      </w:r>
    </w:p>
    <w:p w14:paraId="649B1420" w14:textId="1B8AD7AD" w:rsidR="00792047" w:rsidRDefault="00676273">
      <w:r w:rsidRPr="00676273">
        <w:rPr>
          <w:noProof/>
        </w:rPr>
        <w:drawing>
          <wp:inline distT="0" distB="0" distL="0" distR="0" wp14:anchorId="6916EC16" wp14:editId="7A57901D">
            <wp:extent cx="6858000" cy="4890135"/>
            <wp:effectExtent l="0" t="0" r="0" b="5715"/>
            <wp:docPr id="158168966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1689669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89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A3320" w14:textId="3A9F5EEA" w:rsidR="00792047" w:rsidRDefault="00792047">
      <w:r w:rsidRPr="002A2248">
        <w:rPr>
          <w:noProof/>
        </w:rPr>
        <w:lastRenderedPageBreak/>
        <w:drawing>
          <wp:inline distT="0" distB="0" distL="0" distR="0" wp14:anchorId="0F09174B" wp14:editId="6ACF5B61">
            <wp:extent cx="6515100" cy="2093880"/>
            <wp:effectExtent l="0" t="0" r="0" b="1905"/>
            <wp:docPr id="190540101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5401016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524641" cy="2096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44BF0" w14:textId="77777777" w:rsidR="00792047" w:rsidRDefault="00792047"/>
    <w:p w14:paraId="3EAA84CC" w14:textId="75788836" w:rsidR="00792047" w:rsidRDefault="00792047">
      <w:r w:rsidRPr="00792047">
        <w:drawing>
          <wp:inline distT="0" distB="0" distL="0" distR="0" wp14:anchorId="2C0E63F3" wp14:editId="626B8214">
            <wp:extent cx="6858000" cy="1419860"/>
            <wp:effectExtent l="0" t="0" r="0" b="8890"/>
            <wp:docPr id="41871891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8718916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41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2FC62" w14:textId="77777777" w:rsidR="00792047" w:rsidRDefault="00792047"/>
    <w:p w14:paraId="1EEEAFB0" w14:textId="5749AA2C" w:rsidR="00C830DA" w:rsidRDefault="00CB4B2F" w:rsidP="00D017BF">
      <w:pPr>
        <w:pStyle w:val="ListParagraph"/>
        <w:numPr>
          <w:ilvl w:val="0"/>
          <w:numId w:val="1"/>
        </w:numPr>
      </w:pPr>
      <w:r>
        <w:t>Equipment Dim:</w:t>
      </w:r>
    </w:p>
    <w:p w14:paraId="7FEE8690" w14:textId="224C8772" w:rsidR="00CB4B2F" w:rsidRDefault="00CB4B2F">
      <w:r w:rsidRPr="00CB4B2F">
        <w:rPr>
          <w:noProof/>
        </w:rPr>
        <w:drawing>
          <wp:inline distT="0" distB="0" distL="0" distR="0" wp14:anchorId="6CF4E4F9" wp14:editId="65226BD9">
            <wp:extent cx="6339840" cy="4120896"/>
            <wp:effectExtent l="0" t="0" r="3810" b="0"/>
            <wp:docPr id="73517432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5174320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42725" cy="4122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D0850" w14:textId="08E37631" w:rsidR="00342844" w:rsidRDefault="008A70EB">
      <w:r w:rsidRPr="008A70EB">
        <w:rPr>
          <w:noProof/>
        </w:rPr>
        <w:lastRenderedPageBreak/>
        <w:drawing>
          <wp:inline distT="0" distB="0" distL="0" distR="0" wp14:anchorId="231ED0DB" wp14:editId="07182B3F">
            <wp:extent cx="6423660" cy="2138841"/>
            <wp:effectExtent l="0" t="0" r="0" b="0"/>
            <wp:docPr id="184679272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6792724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28204" cy="2140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12D33" w14:textId="28E0AC49" w:rsidR="00792047" w:rsidRDefault="00792047">
      <w:r w:rsidRPr="00792047">
        <w:drawing>
          <wp:inline distT="0" distB="0" distL="0" distR="0" wp14:anchorId="4E3E34C0" wp14:editId="13551019">
            <wp:extent cx="6858000" cy="2193290"/>
            <wp:effectExtent l="0" t="0" r="0" b="0"/>
            <wp:docPr id="45867416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674165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19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617B4" w14:textId="77777777" w:rsidR="00792047" w:rsidRDefault="00792047"/>
    <w:p w14:paraId="34CA9A40" w14:textId="77777777" w:rsidR="00792047" w:rsidRDefault="00792047"/>
    <w:p w14:paraId="006F7D70" w14:textId="4A41CE9F" w:rsidR="00DB17E8" w:rsidRDefault="00DB17E8" w:rsidP="00D017BF">
      <w:pPr>
        <w:pStyle w:val="ListParagraph"/>
        <w:numPr>
          <w:ilvl w:val="0"/>
          <w:numId w:val="1"/>
        </w:numPr>
      </w:pPr>
      <w:r>
        <w:t>Supplier Dim:</w:t>
      </w:r>
    </w:p>
    <w:p w14:paraId="3FD73BF0" w14:textId="5546AEB2" w:rsidR="00362565" w:rsidRDefault="00362565">
      <w:r w:rsidRPr="00362565">
        <w:rPr>
          <w:noProof/>
        </w:rPr>
        <w:lastRenderedPageBreak/>
        <w:drawing>
          <wp:inline distT="0" distB="0" distL="0" distR="0" wp14:anchorId="29D4FADE" wp14:editId="3E78CCFD">
            <wp:extent cx="6271260" cy="4482209"/>
            <wp:effectExtent l="0" t="0" r="0" b="0"/>
            <wp:docPr id="88707111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7071116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78234" cy="4487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79B55" w14:textId="58E51654" w:rsidR="00362565" w:rsidRDefault="00362565">
      <w:proofErr w:type="spellStart"/>
      <w:r>
        <w:t>Tmap</w:t>
      </w:r>
      <w:proofErr w:type="spellEnd"/>
      <w:r>
        <w:t>:</w:t>
      </w:r>
    </w:p>
    <w:p w14:paraId="3C6435D9" w14:textId="4BA5FBA5" w:rsidR="00362565" w:rsidRDefault="00362565">
      <w:r w:rsidRPr="00362565">
        <w:rPr>
          <w:noProof/>
        </w:rPr>
        <w:drawing>
          <wp:inline distT="0" distB="0" distL="0" distR="0" wp14:anchorId="0E932616" wp14:editId="192C3614">
            <wp:extent cx="6187440" cy="1956491"/>
            <wp:effectExtent l="0" t="0" r="3810" b="5715"/>
            <wp:docPr id="147495089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4950890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91393" cy="1957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242EF" w14:textId="77777777" w:rsidR="00792047" w:rsidRDefault="00792047"/>
    <w:p w14:paraId="6B47B1CB" w14:textId="77777777" w:rsidR="00792047" w:rsidRDefault="00792047"/>
    <w:p w14:paraId="1F74C634" w14:textId="77777777" w:rsidR="00792047" w:rsidRDefault="00792047"/>
    <w:p w14:paraId="24008B91" w14:textId="77777777" w:rsidR="00792047" w:rsidRDefault="00792047"/>
    <w:p w14:paraId="747311A3" w14:textId="77777777" w:rsidR="00792047" w:rsidRDefault="00792047"/>
    <w:p w14:paraId="1511007C" w14:textId="77777777" w:rsidR="00792047" w:rsidRDefault="00792047"/>
    <w:p w14:paraId="30509C52" w14:textId="77777777" w:rsidR="00792047" w:rsidRDefault="00792047"/>
    <w:p w14:paraId="02938053" w14:textId="77777777" w:rsidR="00792047" w:rsidRDefault="00792047"/>
    <w:p w14:paraId="2633A8DE" w14:textId="1F89BFE5" w:rsidR="00362565" w:rsidRDefault="00362565">
      <w:r>
        <w:t>Type-2 SCD:</w:t>
      </w:r>
    </w:p>
    <w:p w14:paraId="5B9D20E7" w14:textId="3B5CEE96" w:rsidR="00A25428" w:rsidRDefault="009D4D24">
      <w:r w:rsidRPr="009D4D24">
        <w:rPr>
          <w:noProof/>
        </w:rPr>
        <w:lastRenderedPageBreak/>
        <w:drawing>
          <wp:inline distT="0" distB="0" distL="0" distR="0" wp14:anchorId="4F557384" wp14:editId="0BDD14C1">
            <wp:extent cx="6309360" cy="5141544"/>
            <wp:effectExtent l="0" t="0" r="0" b="2540"/>
            <wp:docPr id="13655761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5576122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311897" cy="5143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89DE9" w14:textId="3FD9315B" w:rsidR="00562652" w:rsidRDefault="00562652">
      <w:r w:rsidRPr="00562652">
        <w:drawing>
          <wp:inline distT="0" distB="0" distL="0" distR="0" wp14:anchorId="0A4734D9" wp14:editId="2C76C6C9">
            <wp:extent cx="6858000" cy="2019300"/>
            <wp:effectExtent l="0" t="0" r="0" b="0"/>
            <wp:docPr id="5651102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110255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B344E" w14:textId="77777777" w:rsidR="00562652" w:rsidRDefault="00562652"/>
    <w:p w14:paraId="583810E2" w14:textId="77777777" w:rsidR="00562652" w:rsidRDefault="00562652"/>
    <w:p w14:paraId="02393973" w14:textId="77777777" w:rsidR="00562652" w:rsidRDefault="00562652"/>
    <w:p w14:paraId="6D6D0C86" w14:textId="77777777" w:rsidR="00562652" w:rsidRDefault="00562652"/>
    <w:p w14:paraId="3DD0D4DB" w14:textId="77777777" w:rsidR="00562652" w:rsidRDefault="00562652"/>
    <w:p w14:paraId="20ACEEF7" w14:textId="77777777" w:rsidR="00562652" w:rsidRDefault="00562652"/>
    <w:p w14:paraId="27F14310" w14:textId="77777777" w:rsidR="00792047" w:rsidRDefault="00792047"/>
    <w:p w14:paraId="56BF9742" w14:textId="6D96AD74" w:rsidR="00A25428" w:rsidRDefault="00A25428" w:rsidP="00D017BF">
      <w:pPr>
        <w:pStyle w:val="ListParagraph"/>
        <w:numPr>
          <w:ilvl w:val="0"/>
          <w:numId w:val="1"/>
        </w:numPr>
      </w:pPr>
      <w:proofErr w:type="spellStart"/>
      <w:r>
        <w:t>MaintenanceTechDim</w:t>
      </w:r>
      <w:proofErr w:type="spellEnd"/>
      <w:r>
        <w:t>:</w:t>
      </w:r>
    </w:p>
    <w:p w14:paraId="76DD56B5" w14:textId="00014502" w:rsidR="00A25428" w:rsidRDefault="00AB2462">
      <w:r w:rsidRPr="00AB2462">
        <w:rPr>
          <w:noProof/>
        </w:rPr>
        <w:lastRenderedPageBreak/>
        <w:drawing>
          <wp:inline distT="0" distB="0" distL="0" distR="0" wp14:anchorId="4BC11985" wp14:editId="066C5D4F">
            <wp:extent cx="5532120" cy="3529049"/>
            <wp:effectExtent l="0" t="0" r="0" b="0"/>
            <wp:docPr id="131847406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474064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51806" cy="3541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6EABB" w14:textId="09DA4380" w:rsidR="00AB2462" w:rsidRDefault="00AB2462">
      <w:proofErr w:type="spellStart"/>
      <w:r>
        <w:t>Tmap</w:t>
      </w:r>
      <w:proofErr w:type="spellEnd"/>
      <w:r>
        <w:t>:</w:t>
      </w:r>
    </w:p>
    <w:p w14:paraId="0E89BA6B" w14:textId="7F73454C" w:rsidR="00AB2462" w:rsidRDefault="00617CFE">
      <w:r w:rsidRPr="00617CFE">
        <w:rPr>
          <w:noProof/>
        </w:rPr>
        <w:drawing>
          <wp:inline distT="0" distB="0" distL="0" distR="0" wp14:anchorId="04367E68" wp14:editId="06D1EB3C">
            <wp:extent cx="6756106" cy="2484120"/>
            <wp:effectExtent l="0" t="0" r="6985" b="0"/>
            <wp:docPr id="6226786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2678666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759820" cy="2485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3604B" w14:textId="4CF967EC" w:rsidR="00562652" w:rsidRDefault="00562652">
      <w:r w:rsidRPr="00562652">
        <w:drawing>
          <wp:inline distT="0" distB="0" distL="0" distR="0" wp14:anchorId="1714AA72" wp14:editId="0EDB8580">
            <wp:extent cx="6248942" cy="2118544"/>
            <wp:effectExtent l="0" t="0" r="0" b="0"/>
            <wp:docPr id="19921579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215798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248942" cy="2118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B7445" w14:textId="77777777" w:rsidR="00562652" w:rsidRDefault="00562652"/>
    <w:p w14:paraId="59175F0D" w14:textId="77777777" w:rsidR="00562652" w:rsidRDefault="00562652"/>
    <w:p w14:paraId="16E3C73D" w14:textId="71F1820F" w:rsidR="00617CFE" w:rsidRDefault="00617CFE">
      <w:r>
        <w:t>Type-3 SCD:</w:t>
      </w:r>
    </w:p>
    <w:p w14:paraId="52BBDEFC" w14:textId="169D27D0" w:rsidR="006E7958" w:rsidRDefault="004A14B7">
      <w:r w:rsidRPr="004A14B7">
        <w:rPr>
          <w:noProof/>
        </w:rPr>
        <w:lastRenderedPageBreak/>
        <w:drawing>
          <wp:inline distT="0" distB="0" distL="0" distR="0" wp14:anchorId="1887EFA1" wp14:editId="79BEB317">
            <wp:extent cx="4144297" cy="3645830"/>
            <wp:effectExtent l="0" t="0" r="8890" b="0"/>
            <wp:docPr id="35621539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215390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45275" cy="3646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371B4" w14:textId="77777777" w:rsidR="006E7958" w:rsidRDefault="006E7958"/>
    <w:p w14:paraId="7984216D" w14:textId="4E8ABBC2" w:rsidR="00314A53" w:rsidRDefault="00314A53" w:rsidP="006E7958">
      <w:pPr>
        <w:pStyle w:val="ListParagraph"/>
        <w:numPr>
          <w:ilvl w:val="0"/>
          <w:numId w:val="1"/>
        </w:numPr>
      </w:pPr>
      <w:proofErr w:type="spellStart"/>
      <w:r>
        <w:t>DecommissiongDim</w:t>
      </w:r>
      <w:proofErr w:type="spellEnd"/>
      <w:r>
        <w:t>:</w:t>
      </w:r>
    </w:p>
    <w:p w14:paraId="23AB6F75" w14:textId="5B3DE9AB" w:rsidR="00F34FDF" w:rsidRDefault="00F366CC">
      <w:r w:rsidRPr="00F366CC">
        <w:rPr>
          <w:noProof/>
        </w:rPr>
        <w:drawing>
          <wp:inline distT="0" distB="0" distL="0" distR="0" wp14:anchorId="63A0A31C" wp14:editId="4066240F">
            <wp:extent cx="5562600" cy="3924723"/>
            <wp:effectExtent l="0" t="0" r="0" b="0"/>
            <wp:docPr id="71526779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5267791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3924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E8374" w14:textId="77777777" w:rsidR="00562652" w:rsidRDefault="00562652"/>
    <w:p w14:paraId="46D028D2" w14:textId="77777777" w:rsidR="00562652" w:rsidRDefault="00562652"/>
    <w:p w14:paraId="2B664BA6" w14:textId="77777777" w:rsidR="00562652" w:rsidRDefault="00562652"/>
    <w:p w14:paraId="48E4EAFF" w14:textId="3ABACD64" w:rsidR="00FA11D0" w:rsidRDefault="00FA11D0">
      <w:r>
        <w:t>Tmap</w:t>
      </w:r>
      <w:r w:rsidR="00276D0B">
        <w:t>-1</w:t>
      </w:r>
      <w:r>
        <w:t>:</w:t>
      </w:r>
    </w:p>
    <w:p w14:paraId="7FAC8805" w14:textId="48D47DA9" w:rsidR="00FA11D0" w:rsidRDefault="00276D0B">
      <w:r w:rsidRPr="00276D0B">
        <w:rPr>
          <w:noProof/>
        </w:rPr>
        <w:lastRenderedPageBreak/>
        <w:drawing>
          <wp:inline distT="0" distB="0" distL="0" distR="0" wp14:anchorId="1AE59051" wp14:editId="6F196345">
            <wp:extent cx="6858000" cy="3233420"/>
            <wp:effectExtent l="0" t="0" r="0" b="5080"/>
            <wp:docPr id="162342220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3422201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33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CC862" w14:textId="582A0573" w:rsidR="00276D0B" w:rsidRDefault="00276D0B">
      <w:r>
        <w:t>Tmap-2:</w:t>
      </w:r>
    </w:p>
    <w:p w14:paraId="1CC1E435" w14:textId="75920D84" w:rsidR="0028625C" w:rsidRDefault="0028625C">
      <w:r w:rsidRPr="0028625C">
        <w:rPr>
          <w:noProof/>
        </w:rPr>
        <w:drawing>
          <wp:inline distT="0" distB="0" distL="0" distR="0" wp14:anchorId="12E0308B" wp14:editId="0F89459B">
            <wp:extent cx="6858000" cy="3196590"/>
            <wp:effectExtent l="0" t="0" r="0" b="3810"/>
            <wp:docPr id="18151016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5101658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96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303C7" w14:textId="09C9512F" w:rsidR="00562652" w:rsidRDefault="00562652">
      <w:r w:rsidRPr="00562652">
        <w:drawing>
          <wp:inline distT="0" distB="0" distL="0" distR="0" wp14:anchorId="0B3C2C4E" wp14:editId="0C0D82C3">
            <wp:extent cx="6858000" cy="1991033"/>
            <wp:effectExtent l="0" t="0" r="0" b="9525"/>
            <wp:docPr id="3093574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9357452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859061" cy="1991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CA879" w14:textId="77777777" w:rsidR="00562652" w:rsidRDefault="00562652"/>
    <w:p w14:paraId="3B093B60" w14:textId="1A7778AF" w:rsidR="00A13951" w:rsidRDefault="00F34FDF" w:rsidP="00B21B2B">
      <w:pPr>
        <w:pStyle w:val="ListParagraph"/>
        <w:numPr>
          <w:ilvl w:val="0"/>
          <w:numId w:val="1"/>
        </w:numPr>
      </w:pPr>
      <w:r>
        <w:t>State:</w:t>
      </w:r>
    </w:p>
    <w:p w14:paraId="0B71F52E" w14:textId="67F10075" w:rsidR="00F34FDF" w:rsidRDefault="00F34FDF">
      <w:r w:rsidRPr="00F34FDF">
        <w:rPr>
          <w:noProof/>
        </w:rPr>
        <w:lastRenderedPageBreak/>
        <w:drawing>
          <wp:inline distT="0" distB="0" distL="0" distR="0" wp14:anchorId="68149BA3" wp14:editId="5CBFF066">
            <wp:extent cx="6858000" cy="4945380"/>
            <wp:effectExtent l="0" t="0" r="0" b="7620"/>
            <wp:docPr id="13511171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1117145" name="Picture 1" descr="A screenshot of a computer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945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C9567" w14:textId="6CD8C1F7" w:rsidR="00A13951" w:rsidRDefault="00A13951">
      <w:proofErr w:type="spellStart"/>
      <w:r>
        <w:t>Tmap</w:t>
      </w:r>
      <w:proofErr w:type="spellEnd"/>
      <w:r>
        <w:t>:</w:t>
      </w:r>
    </w:p>
    <w:p w14:paraId="6EE1F2C8" w14:textId="6277B9A5" w:rsidR="00DB42D7" w:rsidRDefault="00A13951">
      <w:r w:rsidRPr="00A13951">
        <w:rPr>
          <w:noProof/>
        </w:rPr>
        <w:drawing>
          <wp:inline distT="0" distB="0" distL="0" distR="0" wp14:anchorId="0B40115D" wp14:editId="14AB3ED4">
            <wp:extent cx="6858000" cy="1911985"/>
            <wp:effectExtent l="0" t="0" r="0" b="0"/>
            <wp:docPr id="200960496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9604969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91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2EBA0" w14:textId="08403273" w:rsidR="00562652" w:rsidRDefault="00562652">
      <w:r w:rsidRPr="00562652">
        <w:drawing>
          <wp:inline distT="0" distB="0" distL="0" distR="0" wp14:anchorId="21DC112A" wp14:editId="128B3241">
            <wp:extent cx="2187130" cy="1044030"/>
            <wp:effectExtent l="0" t="0" r="3810" b="3810"/>
            <wp:docPr id="4538340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834038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187130" cy="104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E45DF" w14:textId="77777777" w:rsidR="00562652" w:rsidRDefault="00562652"/>
    <w:p w14:paraId="6D4A8849" w14:textId="77777777" w:rsidR="00562652" w:rsidRDefault="00562652"/>
    <w:p w14:paraId="617670D9" w14:textId="77777777" w:rsidR="00562652" w:rsidRDefault="00562652"/>
    <w:p w14:paraId="06758F8E" w14:textId="698E6919" w:rsidR="005A5035" w:rsidRDefault="005A5035" w:rsidP="00B21B2B">
      <w:pPr>
        <w:pStyle w:val="ListParagraph"/>
        <w:numPr>
          <w:ilvl w:val="0"/>
          <w:numId w:val="1"/>
        </w:numPr>
      </w:pPr>
      <w:proofErr w:type="spellStart"/>
      <w:r>
        <w:t>AllocationDim</w:t>
      </w:r>
      <w:proofErr w:type="spellEnd"/>
      <w:r>
        <w:t xml:space="preserve">: </w:t>
      </w:r>
    </w:p>
    <w:p w14:paraId="533709EB" w14:textId="1762DED1" w:rsidR="005A5035" w:rsidRDefault="005A5035" w:rsidP="005A5035">
      <w:r w:rsidRPr="005A5035">
        <w:lastRenderedPageBreak/>
        <w:drawing>
          <wp:anchor distT="0" distB="0" distL="114300" distR="114300" simplePos="0" relativeHeight="251658240" behindDoc="0" locked="0" layoutInCell="1" allowOverlap="1" wp14:anchorId="52CED7FC" wp14:editId="38236B9C">
            <wp:simplePos x="0" y="0"/>
            <wp:positionH relativeFrom="column">
              <wp:posOffset>152400</wp:posOffset>
            </wp:positionH>
            <wp:positionV relativeFrom="paragraph">
              <wp:posOffset>30480</wp:posOffset>
            </wp:positionV>
            <wp:extent cx="6522720" cy="4661843"/>
            <wp:effectExtent l="0" t="0" r="0" b="5715"/>
            <wp:wrapNone/>
            <wp:docPr id="81190779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1907798" name="Picture 1" descr="A screenshot of a computer&#10;&#10;Description automatically generated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6194" cy="46643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41E0E1" w14:textId="406D18F9" w:rsidR="005A5035" w:rsidRDefault="005A5035" w:rsidP="005A5035"/>
    <w:p w14:paraId="2B283258" w14:textId="6FE9EE3A" w:rsidR="005A5035" w:rsidRDefault="005A5035" w:rsidP="005A5035"/>
    <w:p w14:paraId="299C557C" w14:textId="1CC3E086" w:rsidR="005A5035" w:rsidRDefault="005A5035" w:rsidP="005A5035"/>
    <w:p w14:paraId="1CB63F75" w14:textId="77777777" w:rsidR="005A5035" w:rsidRDefault="005A5035" w:rsidP="005A5035"/>
    <w:p w14:paraId="0B2B4D9E" w14:textId="4BEF32C7" w:rsidR="005A5035" w:rsidRDefault="005A5035" w:rsidP="005A5035"/>
    <w:p w14:paraId="0D5579DC" w14:textId="77777777" w:rsidR="005A5035" w:rsidRDefault="005A5035" w:rsidP="005A5035"/>
    <w:p w14:paraId="1E5A9A24" w14:textId="6DC58B30" w:rsidR="005A5035" w:rsidRDefault="005A5035" w:rsidP="005A5035"/>
    <w:p w14:paraId="3EA100B1" w14:textId="77777777" w:rsidR="005A5035" w:rsidRDefault="005A5035" w:rsidP="005A5035"/>
    <w:p w14:paraId="4E8BF399" w14:textId="77777777" w:rsidR="005A5035" w:rsidRDefault="005A5035" w:rsidP="005A5035"/>
    <w:p w14:paraId="45448F95" w14:textId="77777777" w:rsidR="005A5035" w:rsidRDefault="005A5035" w:rsidP="005A5035"/>
    <w:p w14:paraId="615C3846" w14:textId="77777777" w:rsidR="005A5035" w:rsidRDefault="005A5035" w:rsidP="005A5035"/>
    <w:p w14:paraId="38BFF5CA" w14:textId="77777777" w:rsidR="005A5035" w:rsidRDefault="005A5035" w:rsidP="005A5035"/>
    <w:p w14:paraId="7236F946" w14:textId="77777777" w:rsidR="005A5035" w:rsidRDefault="005A5035" w:rsidP="005A5035"/>
    <w:p w14:paraId="75D5E9A7" w14:textId="77777777" w:rsidR="005A5035" w:rsidRDefault="005A5035" w:rsidP="005A5035"/>
    <w:p w14:paraId="639F556B" w14:textId="77777777" w:rsidR="005A5035" w:rsidRDefault="005A5035" w:rsidP="005A5035"/>
    <w:p w14:paraId="5F99E3AE" w14:textId="77777777" w:rsidR="005A5035" w:rsidRDefault="005A5035" w:rsidP="005A5035"/>
    <w:p w14:paraId="4D4EA468" w14:textId="4D142D5C" w:rsidR="005A5035" w:rsidRDefault="005A5035" w:rsidP="005A5035">
      <w:r w:rsidRPr="005A5035">
        <w:drawing>
          <wp:inline distT="0" distB="0" distL="0" distR="0" wp14:anchorId="1A1CF824" wp14:editId="20CEF11B">
            <wp:extent cx="6858000" cy="3225165"/>
            <wp:effectExtent l="0" t="0" r="0" b="0"/>
            <wp:docPr id="18188763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8876308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2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29648" w14:textId="1B5FF774" w:rsidR="00562652" w:rsidRDefault="00562652" w:rsidP="005A5035">
      <w:r w:rsidRPr="00562652">
        <w:drawing>
          <wp:inline distT="0" distB="0" distL="0" distR="0" wp14:anchorId="4564B238" wp14:editId="2B1D3AA8">
            <wp:extent cx="5058697" cy="996313"/>
            <wp:effectExtent l="0" t="0" r="0" b="0"/>
            <wp:docPr id="12378974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7897478" name="Picture 1" descr="A screenshot of a computer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067934" cy="998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C8285" w14:textId="0113B1B9" w:rsidR="00DB42D7" w:rsidRDefault="00DB42D7" w:rsidP="00562652">
      <w:pPr>
        <w:pStyle w:val="ListParagraph"/>
        <w:numPr>
          <w:ilvl w:val="0"/>
          <w:numId w:val="1"/>
        </w:numPr>
      </w:pPr>
      <w:r>
        <w:t>City:</w:t>
      </w:r>
    </w:p>
    <w:p w14:paraId="4FDA2191" w14:textId="5DC0BB67" w:rsidR="00B21B2B" w:rsidRDefault="00DB42D7">
      <w:r w:rsidRPr="00DB42D7">
        <w:rPr>
          <w:noProof/>
        </w:rPr>
        <w:lastRenderedPageBreak/>
        <w:drawing>
          <wp:inline distT="0" distB="0" distL="0" distR="0" wp14:anchorId="36AD1BFB" wp14:editId="7496F1A2">
            <wp:extent cx="5775960" cy="4108419"/>
            <wp:effectExtent l="0" t="0" r="0" b="6985"/>
            <wp:docPr id="18512412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241285" name="Picture 1" descr="A screenshot of a comput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78857" cy="4110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8D9ED" w14:textId="4651EC11" w:rsidR="00DB42D7" w:rsidRDefault="00DB42D7">
      <w:r>
        <w:t>Tmap-1:</w:t>
      </w:r>
    </w:p>
    <w:p w14:paraId="13203CE0" w14:textId="7E469CE7" w:rsidR="005576EB" w:rsidRDefault="00A3204B">
      <w:r w:rsidRPr="00A3204B">
        <w:rPr>
          <w:noProof/>
        </w:rPr>
        <w:drawing>
          <wp:inline distT="0" distB="0" distL="0" distR="0" wp14:anchorId="6EF8084B" wp14:editId="16A2D899">
            <wp:extent cx="5768340" cy="2449942"/>
            <wp:effectExtent l="0" t="0" r="3810" b="7620"/>
            <wp:docPr id="202349842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3498426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74222" cy="245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D5740" w14:textId="5555A8E9" w:rsidR="00562652" w:rsidRDefault="00562652">
      <w:r w:rsidRPr="00562652">
        <w:drawing>
          <wp:inline distT="0" distB="0" distL="0" distR="0" wp14:anchorId="523DE6A2" wp14:editId="2BC5B596">
            <wp:extent cx="2872989" cy="1158340"/>
            <wp:effectExtent l="0" t="0" r="3810" b="3810"/>
            <wp:docPr id="34571305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5713051" name="Picture 1" descr="A screenshot of a compu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872989" cy="115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02F2F" w14:textId="77777777" w:rsidR="00562652" w:rsidRDefault="00562652"/>
    <w:p w14:paraId="21AFC4FF" w14:textId="77777777" w:rsidR="00562652" w:rsidRDefault="00562652"/>
    <w:p w14:paraId="567FAFA8" w14:textId="77777777" w:rsidR="00562652" w:rsidRDefault="00562652"/>
    <w:p w14:paraId="3788DD1B" w14:textId="48DBB755" w:rsidR="000A452E" w:rsidRDefault="000A452E" w:rsidP="00B21B2B">
      <w:pPr>
        <w:pStyle w:val="ListParagraph"/>
        <w:numPr>
          <w:ilvl w:val="0"/>
          <w:numId w:val="1"/>
        </w:numPr>
      </w:pPr>
      <w:proofErr w:type="spellStart"/>
      <w:r>
        <w:t>MaintenanceFact</w:t>
      </w:r>
      <w:proofErr w:type="spellEnd"/>
      <w:r>
        <w:t xml:space="preserve"> </w:t>
      </w:r>
      <w:r w:rsidR="005A5035">
        <w:t>:</w:t>
      </w:r>
    </w:p>
    <w:p w14:paraId="3489FD0A" w14:textId="7B82AC39" w:rsidR="00433E24" w:rsidRDefault="001A3E55">
      <w:r w:rsidRPr="001A3E55">
        <w:lastRenderedPageBreak/>
        <w:drawing>
          <wp:inline distT="0" distB="0" distL="0" distR="0" wp14:anchorId="7FF66219" wp14:editId="4AB561B4">
            <wp:extent cx="5600700" cy="4291796"/>
            <wp:effectExtent l="0" t="0" r="0" b="0"/>
            <wp:docPr id="40175107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751076" name="Picture 1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605197" cy="4295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6E02D" w14:textId="0634FF30" w:rsidR="00433E24" w:rsidRDefault="00433E24">
      <w:r w:rsidRPr="00433E24">
        <w:drawing>
          <wp:inline distT="0" distB="0" distL="0" distR="0" wp14:anchorId="3A2E758E" wp14:editId="63524D55">
            <wp:extent cx="6858000" cy="3269615"/>
            <wp:effectExtent l="0" t="0" r="0" b="6985"/>
            <wp:docPr id="27207986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2079867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69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070CA" w14:textId="4C15F100" w:rsidR="00562652" w:rsidRDefault="00562652">
      <w:r w:rsidRPr="00562652">
        <w:drawing>
          <wp:inline distT="0" distB="0" distL="0" distR="0" wp14:anchorId="00CB5F20" wp14:editId="62265A5E">
            <wp:extent cx="6858000" cy="802005"/>
            <wp:effectExtent l="0" t="0" r="0" b="0"/>
            <wp:docPr id="18335123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3512376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80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073A4" w14:textId="7465A0DC" w:rsidR="006D46BF" w:rsidRDefault="006D46BF"/>
    <w:p w14:paraId="46F7D24B" w14:textId="77777777" w:rsidR="005A5035" w:rsidRDefault="005A5035"/>
    <w:p w14:paraId="637393AE" w14:textId="6779785C" w:rsidR="005A5035" w:rsidRDefault="005A5035" w:rsidP="005A5035">
      <w:pPr>
        <w:pStyle w:val="ListParagraph"/>
        <w:numPr>
          <w:ilvl w:val="0"/>
          <w:numId w:val="1"/>
        </w:numPr>
      </w:pPr>
      <w:proofErr w:type="spellStart"/>
      <w:r>
        <w:t>HospitalDim</w:t>
      </w:r>
      <w:proofErr w:type="spellEnd"/>
      <w:r>
        <w:t>:</w:t>
      </w:r>
    </w:p>
    <w:p w14:paraId="4D274D52" w14:textId="79D91A85" w:rsidR="005A5035" w:rsidRDefault="005A5035" w:rsidP="005A5035">
      <w:r w:rsidRPr="005A5035">
        <w:lastRenderedPageBreak/>
        <w:drawing>
          <wp:inline distT="0" distB="0" distL="0" distR="0" wp14:anchorId="5831BE7B" wp14:editId="3D82D4DF">
            <wp:extent cx="5722374" cy="4112691"/>
            <wp:effectExtent l="0" t="0" r="0" b="2540"/>
            <wp:docPr id="7703897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0389761" name="Picture 1" descr="A screenshot of a computer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29895" cy="4118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6F90B" w14:textId="73FAF8A6" w:rsidR="005A5035" w:rsidRDefault="005A5035" w:rsidP="005A5035">
      <w:r>
        <w:t xml:space="preserve">T-map1 : </w:t>
      </w:r>
    </w:p>
    <w:p w14:paraId="5FBBBF2B" w14:textId="32651A3D" w:rsidR="005A5035" w:rsidRDefault="005A5035" w:rsidP="005A5035">
      <w:r w:rsidRPr="005A5035">
        <w:drawing>
          <wp:inline distT="0" distB="0" distL="0" distR="0" wp14:anchorId="6BAC6834" wp14:editId="3249BE42">
            <wp:extent cx="6307902" cy="2875936"/>
            <wp:effectExtent l="0" t="0" r="0" b="635"/>
            <wp:docPr id="162262523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2625236" name="Picture 1" descr="A screenshot of a computer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312687" cy="2878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83A72" w14:textId="5214C085" w:rsidR="00562652" w:rsidRDefault="00562652" w:rsidP="005A5035">
      <w:r w:rsidRPr="00562652">
        <w:drawing>
          <wp:inline distT="0" distB="0" distL="0" distR="0" wp14:anchorId="2CECE981" wp14:editId="1FD88FE3">
            <wp:extent cx="6858000" cy="1728470"/>
            <wp:effectExtent l="0" t="0" r="0" b="5080"/>
            <wp:docPr id="19395794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579486" name="Picture 1" descr="A screenshot of a computer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72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DE85E" w14:textId="4D8274B1" w:rsidR="005A5035" w:rsidRDefault="00BF3518" w:rsidP="005A5035">
      <w:pPr>
        <w:pStyle w:val="ListParagraph"/>
        <w:numPr>
          <w:ilvl w:val="0"/>
          <w:numId w:val="1"/>
        </w:numPr>
      </w:pPr>
      <w:proofErr w:type="spellStart"/>
      <w:r>
        <w:t>Itemdesc</w:t>
      </w:r>
      <w:proofErr w:type="spellEnd"/>
      <w:r>
        <w:t xml:space="preserve">: </w:t>
      </w:r>
    </w:p>
    <w:p w14:paraId="6226B8C5" w14:textId="72210B0D" w:rsidR="00BF3518" w:rsidRDefault="00BF3518" w:rsidP="00BF3518">
      <w:r w:rsidRPr="00BF3518">
        <w:lastRenderedPageBreak/>
        <w:drawing>
          <wp:inline distT="0" distB="0" distL="0" distR="0" wp14:anchorId="4EF89C6D" wp14:editId="6D640B46">
            <wp:extent cx="6858000" cy="4688205"/>
            <wp:effectExtent l="0" t="0" r="0" b="0"/>
            <wp:docPr id="13466836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6683659" name="Picture 1" descr="A screenshot of a computer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68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EC506" w14:textId="0B2741CE" w:rsidR="00BF3518" w:rsidRDefault="00BF3518" w:rsidP="00BF3518">
      <w:r w:rsidRPr="00BF3518">
        <w:drawing>
          <wp:inline distT="0" distB="0" distL="0" distR="0" wp14:anchorId="7C144304" wp14:editId="5B5BCAF2">
            <wp:extent cx="6858000" cy="2924810"/>
            <wp:effectExtent l="0" t="0" r="0" b="8890"/>
            <wp:docPr id="16782142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8214209" name="Picture 1" descr="A screenshot of a computer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92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DFF89" w14:textId="6709FFF6" w:rsidR="00562652" w:rsidRDefault="00562652" w:rsidP="00BF3518">
      <w:r w:rsidRPr="00562652">
        <w:drawing>
          <wp:inline distT="0" distB="0" distL="0" distR="0" wp14:anchorId="38AFE1F4" wp14:editId="42F5B412">
            <wp:extent cx="5884606" cy="1291344"/>
            <wp:effectExtent l="0" t="0" r="1905" b="4445"/>
            <wp:docPr id="114313962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3139623" name="Picture 1" descr="A screenshot of a computer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05903" cy="1296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FBAAB" w14:textId="1A54021F" w:rsidR="00BF3518" w:rsidRDefault="00BF3518" w:rsidP="00BF3518">
      <w:pPr>
        <w:pStyle w:val="ListParagraph"/>
        <w:numPr>
          <w:ilvl w:val="0"/>
          <w:numId w:val="1"/>
        </w:numPr>
      </w:pPr>
      <w:proofErr w:type="spellStart"/>
      <w:r>
        <w:t>Maintanencelogdim</w:t>
      </w:r>
      <w:proofErr w:type="spellEnd"/>
      <w:r>
        <w:t xml:space="preserve">: </w:t>
      </w:r>
    </w:p>
    <w:p w14:paraId="40A20F3E" w14:textId="05AD7004" w:rsidR="00BF3518" w:rsidRDefault="00BF3518" w:rsidP="00BF3518">
      <w:r w:rsidRPr="00BF3518">
        <w:lastRenderedPageBreak/>
        <w:drawing>
          <wp:inline distT="0" distB="0" distL="0" distR="0" wp14:anchorId="13E30E2B" wp14:editId="496938F4">
            <wp:extent cx="6858000" cy="4701540"/>
            <wp:effectExtent l="0" t="0" r="0" b="3810"/>
            <wp:docPr id="186709774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097741" name="Picture 1" descr="A screenshot of a computer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701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7D3CC" w14:textId="472D1F39" w:rsidR="00BF3518" w:rsidRDefault="00BF3518" w:rsidP="00BF3518">
      <w:r>
        <w:t>T-map1:</w:t>
      </w:r>
    </w:p>
    <w:p w14:paraId="641B176B" w14:textId="55F87934" w:rsidR="00562652" w:rsidRDefault="00BF3518" w:rsidP="00BF3518">
      <w:r w:rsidRPr="00BF3518">
        <w:drawing>
          <wp:inline distT="0" distB="0" distL="0" distR="0" wp14:anchorId="23DD421A" wp14:editId="59166764">
            <wp:extent cx="6858000" cy="3148965"/>
            <wp:effectExtent l="0" t="0" r="0" b="0"/>
            <wp:docPr id="113459221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4592219" name="Picture 1" descr="A screenshot of a computer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4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49E22" w14:textId="77777777" w:rsidR="00562652" w:rsidRDefault="00562652" w:rsidP="00BF3518"/>
    <w:p w14:paraId="3A8EEB0E" w14:textId="77777777" w:rsidR="00874A31" w:rsidRDefault="00874A31" w:rsidP="00BF3518"/>
    <w:p w14:paraId="788516AF" w14:textId="77777777" w:rsidR="00874A31" w:rsidRDefault="00874A31" w:rsidP="00BF3518"/>
    <w:p w14:paraId="13EABE15" w14:textId="77777777" w:rsidR="00874A31" w:rsidRDefault="00874A31" w:rsidP="00BF3518"/>
    <w:p w14:paraId="31A83BC2" w14:textId="24C425CC" w:rsidR="00BF3518" w:rsidRDefault="00BF3518" w:rsidP="00BF3518">
      <w:r>
        <w:lastRenderedPageBreak/>
        <w:t xml:space="preserve">SCD Type3 : </w:t>
      </w:r>
    </w:p>
    <w:p w14:paraId="532E0851" w14:textId="6FADEFFA" w:rsidR="00BF3518" w:rsidRDefault="00BF3518" w:rsidP="00BF3518">
      <w:r w:rsidRPr="00BF3518">
        <w:drawing>
          <wp:inline distT="0" distB="0" distL="0" distR="0" wp14:anchorId="7EDC4DD7" wp14:editId="76D643E2">
            <wp:extent cx="6858000" cy="4616246"/>
            <wp:effectExtent l="0" t="0" r="0" b="0"/>
            <wp:docPr id="6756413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5641378" name="Picture 1" descr="A screenshot of a computer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616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0935B" w14:textId="7DD07E98" w:rsidR="00BF3518" w:rsidRDefault="00562652" w:rsidP="00BF3518">
      <w:r w:rsidRPr="00562652">
        <w:drawing>
          <wp:inline distT="0" distB="0" distL="0" distR="0" wp14:anchorId="4295846E" wp14:editId="13C0539D">
            <wp:extent cx="6858000" cy="2438400"/>
            <wp:effectExtent l="0" t="0" r="0" b="0"/>
            <wp:docPr id="2069572158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9572158" name="Picture 1" descr="A screenshot of a computer screen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21ED0" w14:textId="77777777" w:rsidR="00BF3518" w:rsidRDefault="00BF3518" w:rsidP="00BF3518"/>
    <w:p w14:paraId="4726563D" w14:textId="77777777" w:rsidR="00562652" w:rsidRDefault="00562652" w:rsidP="00BF3518"/>
    <w:p w14:paraId="43FFB255" w14:textId="77777777" w:rsidR="00562652" w:rsidRDefault="00562652" w:rsidP="00BF3518"/>
    <w:p w14:paraId="363577EA" w14:textId="77777777" w:rsidR="00562652" w:rsidRDefault="00562652" w:rsidP="00BF3518"/>
    <w:p w14:paraId="6ABC40C7" w14:textId="77777777" w:rsidR="00562652" w:rsidRDefault="00562652" w:rsidP="00BF3518"/>
    <w:p w14:paraId="5A78CB62" w14:textId="77777777" w:rsidR="00562652" w:rsidRDefault="00562652" w:rsidP="00BF3518"/>
    <w:p w14:paraId="355BF209" w14:textId="77777777" w:rsidR="00562652" w:rsidRDefault="00562652" w:rsidP="00BF3518"/>
    <w:p w14:paraId="6F4409AC" w14:textId="77777777" w:rsidR="00BF3518" w:rsidRDefault="00BF3518" w:rsidP="00BF3518"/>
    <w:p w14:paraId="679988C0" w14:textId="143499D4" w:rsidR="00BF3518" w:rsidRDefault="00BF3518" w:rsidP="00BF3518">
      <w:pPr>
        <w:pStyle w:val="ListParagraph"/>
        <w:numPr>
          <w:ilvl w:val="0"/>
          <w:numId w:val="1"/>
        </w:numPr>
      </w:pPr>
      <w:proofErr w:type="spellStart"/>
      <w:r>
        <w:t>Maintanencetypedim</w:t>
      </w:r>
      <w:proofErr w:type="spellEnd"/>
      <w:r>
        <w:t xml:space="preserve"> : </w:t>
      </w:r>
    </w:p>
    <w:p w14:paraId="5EC14017" w14:textId="68675762" w:rsidR="00BF3518" w:rsidRDefault="00BF3518" w:rsidP="00562652">
      <w:pPr>
        <w:ind w:left="360"/>
      </w:pPr>
      <w:r w:rsidRPr="00BF3518">
        <w:drawing>
          <wp:inline distT="0" distB="0" distL="0" distR="0" wp14:anchorId="3D7D4526" wp14:editId="577F31BD">
            <wp:extent cx="5427407" cy="3781094"/>
            <wp:effectExtent l="0" t="0" r="1905" b="0"/>
            <wp:docPr id="7737207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3720772" name="Picture 1" descr="A screenshot of a computer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435856" cy="378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07153" w14:textId="3268F17F" w:rsidR="00BF3518" w:rsidRDefault="00BF3518" w:rsidP="00BF3518">
      <w:pPr>
        <w:ind w:left="360"/>
      </w:pPr>
      <w:r w:rsidRPr="00BF3518">
        <w:drawing>
          <wp:inline distT="0" distB="0" distL="0" distR="0" wp14:anchorId="7F055AD1" wp14:editId="6E57B549">
            <wp:extent cx="6621897" cy="3008671"/>
            <wp:effectExtent l="0" t="0" r="7620" b="1270"/>
            <wp:docPr id="126744559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7445593" name="Picture 1" descr="A screenshot of a computer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640751" cy="3017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7E930" w14:textId="669B4877" w:rsidR="00BF3518" w:rsidRDefault="00404EB8" w:rsidP="00BF3518">
      <w:pPr>
        <w:ind w:left="360"/>
      </w:pPr>
      <w:r w:rsidRPr="00404EB8">
        <w:drawing>
          <wp:inline distT="0" distB="0" distL="0" distR="0" wp14:anchorId="6E37EA2C" wp14:editId="3732F340">
            <wp:extent cx="6858000" cy="1143000"/>
            <wp:effectExtent l="0" t="0" r="0" b="0"/>
            <wp:docPr id="2622892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289209" name="Picture 1" descr="A screenshot of a computer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20AA6" w14:textId="77777777" w:rsidR="00562652" w:rsidRDefault="00562652" w:rsidP="00BF3518">
      <w:pPr>
        <w:ind w:left="360"/>
      </w:pPr>
    </w:p>
    <w:p w14:paraId="0709D6A0" w14:textId="77777777" w:rsidR="00562652" w:rsidRDefault="00562652" w:rsidP="00BF3518">
      <w:pPr>
        <w:ind w:left="360"/>
      </w:pPr>
    </w:p>
    <w:p w14:paraId="758C06E2" w14:textId="77777777" w:rsidR="00BF3518" w:rsidRDefault="00BF3518" w:rsidP="00404EB8"/>
    <w:p w14:paraId="0F28E757" w14:textId="15A08241" w:rsidR="00BF3518" w:rsidRDefault="00BF3518" w:rsidP="00BF3518">
      <w:pPr>
        <w:pStyle w:val="ListParagraph"/>
        <w:numPr>
          <w:ilvl w:val="0"/>
          <w:numId w:val="1"/>
        </w:numPr>
      </w:pPr>
      <w:proofErr w:type="spellStart"/>
      <w:r>
        <w:lastRenderedPageBreak/>
        <w:t>Monthyear</w:t>
      </w:r>
      <w:proofErr w:type="spellEnd"/>
      <w:r>
        <w:t>:</w:t>
      </w:r>
    </w:p>
    <w:p w14:paraId="3F22ECDB" w14:textId="4D5C8296" w:rsidR="00BF3518" w:rsidRDefault="00BF3518" w:rsidP="00BF3518">
      <w:r w:rsidRPr="00BF3518">
        <w:drawing>
          <wp:anchor distT="0" distB="0" distL="114300" distR="114300" simplePos="0" relativeHeight="251659264" behindDoc="0" locked="0" layoutInCell="1" allowOverlap="1" wp14:anchorId="546B0389" wp14:editId="2BC20592">
            <wp:simplePos x="457200" y="560439"/>
            <wp:positionH relativeFrom="column">
              <wp:align>left</wp:align>
            </wp:positionH>
            <wp:positionV relativeFrom="paragraph">
              <wp:align>top</wp:align>
            </wp:positionV>
            <wp:extent cx="5722374" cy="4152960"/>
            <wp:effectExtent l="0" t="0" r="0" b="0"/>
            <wp:wrapSquare wrapText="bothSides"/>
            <wp:docPr id="5925595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2559574" name="Picture 1" descr="A screenshot of a computer&#10;&#10;Description automatically generated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2374" cy="41529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B4437">
        <w:br w:type="textWrapping" w:clear="all"/>
      </w:r>
    </w:p>
    <w:p w14:paraId="642950A1" w14:textId="4F2CD150" w:rsidR="00BF3518" w:rsidRDefault="004B4437" w:rsidP="004B4437">
      <w:pPr>
        <w:pStyle w:val="ListParagraph"/>
        <w:numPr>
          <w:ilvl w:val="0"/>
          <w:numId w:val="1"/>
        </w:numPr>
      </w:pPr>
      <w:proofErr w:type="spellStart"/>
      <w:r>
        <w:t>Orderdetailsdim</w:t>
      </w:r>
      <w:proofErr w:type="spellEnd"/>
      <w:r>
        <w:t xml:space="preserve"> :</w:t>
      </w:r>
    </w:p>
    <w:p w14:paraId="52BE235B" w14:textId="55F11799" w:rsidR="004B4437" w:rsidRDefault="004B4437" w:rsidP="004B4437">
      <w:r w:rsidRPr="004B4437">
        <w:drawing>
          <wp:inline distT="0" distB="0" distL="0" distR="0" wp14:anchorId="1D23298B" wp14:editId="7EE85BA8">
            <wp:extent cx="6651366" cy="4026309"/>
            <wp:effectExtent l="0" t="0" r="0" b="0"/>
            <wp:docPr id="10941049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4104955" name="Picture 1" descr="A screenshot of a computer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692929" cy="4051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9D8B8" w14:textId="77777777" w:rsidR="004B4437" w:rsidRDefault="004B4437" w:rsidP="004B4437"/>
    <w:p w14:paraId="38809EEF" w14:textId="66D06EFF" w:rsidR="004B4437" w:rsidRDefault="004B4437" w:rsidP="004B4437">
      <w:r>
        <w:lastRenderedPageBreak/>
        <w:t>t-map1:</w:t>
      </w:r>
    </w:p>
    <w:p w14:paraId="4365E8C0" w14:textId="146E2EC6" w:rsidR="004B4437" w:rsidRDefault="004B4437" w:rsidP="004B4437">
      <w:r w:rsidRPr="004B4437">
        <w:drawing>
          <wp:inline distT="0" distB="0" distL="0" distR="0" wp14:anchorId="62051554" wp14:editId="4C76C93C">
            <wp:extent cx="6858000" cy="3155950"/>
            <wp:effectExtent l="0" t="0" r="0" b="6350"/>
            <wp:docPr id="6291212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9121255" name="Picture 1" descr="A screenshot of a computer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5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84EF8" w14:textId="77777777" w:rsidR="00404EB8" w:rsidRDefault="00404EB8" w:rsidP="004B4437"/>
    <w:p w14:paraId="16571CB0" w14:textId="26C968FB" w:rsidR="00404EB8" w:rsidRDefault="00404EB8" w:rsidP="004B4437">
      <w:r w:rsidRPr="00404EB8">
        <w:drawing>
          <wp:inline distT="0" distB="0" distL="0" distR="0" wp14:anchorId="17CD3489" wp14:editId="770A64EF">
            <wp:extent cx="6858000" cy="2188210"/>
            <wp:effectExtent l="0" t="0" r="0" b="2540"/>
            <wp:docPr id="18900275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0027530" name="Picture 1" descr="A screenshot of a computer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188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518CB" w14:textId="77777777" w:rsidR="00404EB8" w:rsidRDefault="00404EB8" w:rsidP="004B4437"/>
    <w:p w14:paraId="2DE8E852" w14:textId="77777777" w:rsidR="00404EB8" w:rsidRDefault="00404EB8" w:rsidP="004B4437"/>
    <w:p w14:paraId="45F7ED27" w14:textId="77777777" w:rsidR="00404EB8" w:rsidRDefault="00404EB8" w:rsidP="004B4437"/>
    <w:p w14:paraId="01EED409" w14:textId="77777777" w:rsidR="00404EB8" w:rsidRDefault="00404EB8" w:rsidP="004B4437"/>
    <w:p w14:paraId="06DAEF29" w14:textId="77777777" w:rsidR="00404EB8" w:rsidRDefault="00404EB8" w:rsidP="004B4437"/>
    <w:p w14:paraId="14111987" w14:textId="77777777" w:rsidR="00404EB8" w:rsidRDefault="00404EB8" w:rsidP="004B4437"/>
    <w:p w14:paraId="65186B46" w14:textId="77777777" w:rsidR="00404EB8" w:rsidRDefault="00404EB8" w:rsidP="004B4437"/>
    <w:p w14:paraId="298F19BC" w14:textId="77777777" w:rsidR="00404EB8" w:rsidRDefault="00404EB8" w:rsidP="004B4437"/>
    <w:p w14:paraId="7B6DF940" w14:textId="77777777" w:rsidR="00404EB8" w:rsidRDefault="00404EB8" w:rsidP="004B4437"/>
    <w:p w14:paraId="2AE8328C" w14:textId="77777777" w:rsidR="00404EB8" w:rsidRDefault="00404EB8" w:rsidP="004B4437"/>
    <w:p w14:paraId="66E68D6A" w14:textId="77777777" w:rsidR="00404EB8" w:rsidRDefault="00404EB8" w:rsidP="004B4437"/>
    <w:p w14:paraId="279F3307" w14:textId="77777777" w:rsidR="00404EB8" w:rsidRDefault="00404EB8" w:rsidP="004B4437"/>
    <w:p w14:paraId="63A9DF3F" w14:textId="4E92284C" w:rsidR="004B4437" w:rsidRDefault="004B4437" w:rsidP="004B4437">
      <w:pPr>
        <w:pStyle w:val="ListParagraph"/>
        <w:numPr>
          <w:ilvl w:val="0"/>
          <w:numId w:val="1"/>
        </w:numPr>
      </w:pPr>
      <w:proofErr w:type="spellStart"/>
      <w:r>
        <w:lastRenderedPageBreak/>
        <w:t>Patientdim</w:t>
      </w:r>
      <w:proofErr w:type="spellEnd"/>
      <w:r>
        <w:t>:</w:t>
      </w:r>
    </w:p>
    <w:p w14:paraId="0964B973" w14:textId="1F0672A5" w:rsidR="004B4437" w:rsidRDefault="004B4437" w:rsidP="004B4437">
      <w:r w:rsidRPr="004B4437">
        <w:drawing>
          <wp:inline distT="0" distB="0" distL="0" distR="0" wp14:anchorId="4F7DBE08" wp14:editId="62762DDC">
            <wp:extent cx="5427406" cy="4752814"/>
            <wp:effectExtent l="0" t="0" r="1905" b="0"/>
            <wp:docPr id="205558332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5583324" name="Picture 1" descr="A screenshot of a computer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434581" cy="4759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4164C" w14:textId="7C3EC0AA" w:rsidR="004B4437" w:rsidRDefault="004B4437" w:rsidP="004B4437">
      <w:r w:rsidRPr="004B4437">
        <w:drawing>
          <wp:inline distT="0" distB="0" distL="0" distR="0" wp14:anchorId="0E7231B9" wp14:editId="54D76025">
            <wp:extent cx="6858000" cy="3119755"/>
            <wp:effectExtent l="0" t="0" r="0" b="4445"/>
            <wp:docPr id="12535698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3569848" name="Picture 1" descr="A screenshot of a computer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19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7F15F" w14:textId="30C1C95A" w:rsidR="00404EB8" w:rsidRDefault="00404EB8" w:rsidP="004B4437">
      <w:r w:rsidRPr="00404EB8">
        <w:drawing>
          <wp:inline distT="0" distB="0" distL="0" distR="0" wp14:anchorId="1560F5A4" wp14:editId="1CEC4FE5">
            <wp:extent cx="6858000" cy="1016000"/>
            <wp:effectExtent l="0" t="0" r="0" b="0"/>
            <wp:docPr id="177195539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1955391" name="Picture 1" descr="A screenshot of a computer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01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3B760" w14:textId="09199FF4" w:rsidR="004B4437" w:rsidRDefault="004B4437" w:rsidP="004B4437">
      <w:pPr>
        <w:pStyle w:val="ListParagraph"/>
        <w:numPr>
          <w:ilvl w:val="0"/>
          <w:numId w:val="1"/>
        </w:numPr>
      </w:pPr>
      <w:proofErr w:type="spellStart"/>
      <w:r>
        <w:lastRenderedPageBreak/>
        <w:t>PaymentDetailsdim</w:t>
      </w:r>
      <w:proofErr w:type="spellEnd"/>
      <w:r>
        <w:t>:</w:t>
      </w:r>
    </w:p>
    <w:p w14:paraId="7E812532" w14:textId="2068C755" w:rsidR="004B4437" w:rsidRDefault="004B4437" w:rsidP="004B4437">
      <w:r w:rsidRPr="004B4437">
        <w:drawing>
          <wp:inline distT="0" distB="0" distL="0" distR="0" wp14:anchorId="6EB3C6BE" wp14:editId="3E5EABF0">
            <wp:extent cx="6858000" cy="3881120"/>
            <wp:effectExtent l="0" t="0" r="0" b="5080"/>
            <wp:docPr id="31914841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148419" name="Picture 1" descr="A screenshot of a computer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81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C70AC" w14:textId="77777777" w:rsidR="004B4437" w:rsidRDefault="004B4437" w:rsidP="004B4437"/>
    <w:p w14:paraId="65984536" w14:textId="328E1B35" w:rsidR="00C235A7" w:rsidRDefault="004B4437" w:rsidP="00C235A7">
      <w:r w:rsidRPr="004B4437">
        <w:drawing>
          <wp:inline distT="0" distB="0" distL="0" distR="0" wp14:anchorId="5B1FEC1B" wp14:editId="6B956C6E">
            <wp:extent cx="6858000" cy="2246630"/>
            <wp:effectExtent l="0" t="0" r="0" b="1270"/>
            <wp:docPr id="23906405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064054" name="Picture 1" descr="A screenshot of a computer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46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AF504" w14:textId="77777777" w:rsidR="00C235A7" w:rsidRDefault="00C235A7" w:rsidP="004B4437"/>
    <w:p w14:paraId="2B059F55" w14:textId="6FC4352A" w:rsidR="00404EB8" w:rsidRDefault="00404EB8" w:rsidP="004B4437">
      <w:r w:rsidRPr="00404EB8">
        <w:drawing>
          <wp:inline distT="0" distB="0" distL="0" distR="0" wp14:anchorId="553876A8" wp14:editId="44F36466">
            <wp:extent cx="6858000" cy="1864360"/>
            <wp:effectExtent l="0" t="0" r="0" b="2540"/>
            <wp:docPr id="1272226594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2226594" name="Picture 1" descr="A screen shot of a computer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6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78EC6" w14:textId="77777777" w:rsidR="00404EB8" w:rsidRDefault="00404EB8" w:rsidP="004B4437"/>
    <w:p w14:paraId="189943CC" w14:textId="3B83965E" w:rsidR="00C235A7" w:rsidRDefault="00C235A7" w:rsidP="00C235A7">
      <w:pPr>
        <w:pStyle w:val="ListParagraph"/>
        <w:numPr>
          <w:ilvl w:val="0"/>
          <w:numId w:val="1"/>
        </w:numPr>
      </w:pPr>
      <w:proofErr w:type="spellStart"/>
      <w:r>
        <w:lastRenderedPageBreak/>
        <w:t>SpareinventoryDim</w:t>
      </w:r>
      <w:proofErr w:type="spellEnd"/>
      <w:r>
        <w:t>:</w:t>
      </w:r>
    </w:p>
    <w:p w14:paraId="5D8E99F0" w14:textId="6B6FD287" w:rsidR="00C235A7" w:rsidRDefault="00C235A7" w:rsidP="004B4437">
      <w:r w:rsidRPr="00C235A7">
        <w:drawing>
          <wp:inline distT="0" distB="0" distL="0" distR="0" wp14:anchorId="3BEC7EA7" wp14:editId="2171779B">
            <wp:extent cx="6858000" cy="5066665"/>
            <wp:effectExtent l="0" t="0" r="0" b="635"/>
            <wp:docPr id="78492306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4923069" name="Picture 1" descr="A screenshot of a computer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066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74892" w14:textId="6B57E6EE" w:rsidR="004B4437" w:rsidRDefault="00C235A7" w:rsidP="004B4437">
      <w:r w:rsidRPr="00C235A7">
        <w:drawing>
          <wp:inline distT="0" distB="0" distL="0" distR="0" wp14:anchorId="26432243" wp14:editId="056C2BE7">
            <wp:extent cx="6858000" cy="2270125"/>
            <wp:effectExtent l="0" t="0" r="0" b="0"/>
            <wp:docPr id="20700490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0049083" name="Picture 1" descr="A screenshot of a computer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7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8D33B" w14:textId="544033A9" w:rsidR="00404EB8" w:rsidRDefault="00404EB8" w:rsidP="004B4437">
      <w:r w:rsidRPr="00404EB8">
        <w:drawing>
          <wp:inline distT="0" distB="0" distL="0" distR="0" wp14:anchorId="3E0AC05F" wp14:editId="0CDDE177">
            <wp:extent cx="6858000" cy="1292225"/>
            <wp:effectExtent l="0" t="0" r="0" b="3175"/>
            <wp:docPr id="16430036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3003686" name="Picture 1" descr="A screenshot of a computer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29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EEEFD" w14:textId="77777777" w:rsidR="00404EB8" w:rsidRDefault="00404EB8" w:rsidP="004B4437"/>
    <w:p w14:paraId="221F9802" w14:textId="636BE18E" w:rsidR="00C235A7" w:rsidRDefault="00C235A7" w:rsidP="00C235A7">
      <w:pPr>
        <w:pStyle w:val="ListParagraph"/>
        <w:numPr>
          <w:ilvl w:val="0"/>
          <w:numId w:val="1"/>
        </w:numPr>
      </w:pPr>
      <w:r>
        <w:lastRenderedPageBreak/>
        <w:t>State :</w:t>
      </w:r>
    </w:p>
    <w:p w14:paraId="43A72BCF" w14:textId="427D15BD" w:rsidR="00C235A7" w:rsidRDefault="00C235A7" w:rsidP="00C235A7">
      <w:r w:rsidRPr="00C235A7">
        <w:drawing>
          <wp:inline distT="0" distB="0" distL="0" distR="0" wp14:anchorId="1E72AA71" wp14:editId="2FD448F0">
            <wp:extent cx="5448517" cy="4409767"/>
            <wp:effectExtent l="0" t="0" r="0" b="0"/>
            <wp:docPr id="59829833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298339" name="Picture 1" descr="A screenshot of a computer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448517" cy="4409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309DB" w14:textId="3FE587C5" w:rsidR="00C235A7" w:rsidRDefault="00C235A7" w:rsidP="00C235A7">
      <w:pPr>
        <w:pStyle w:val="ListParagraph"/>
        <w:numPr>
          <w:ilvl w:val="0"/>
          <w:numId w:val="1"/>
        </w:numPr>
      </w:pPr>
      <w:proofErr w:type="spellStart"/>
      <w:r>
        <w:t>Useraccess</w:t>
      </w:r>
      <w:proofErr w:type="spellEnd"/>
      <w:r>
        <w:t>:</w:t>
      </w:r>
    </w:p>
    <w:p w14:paraId="4B36E28B" w14:textId="53B7D631" w:rsidR="00404EB8" w:rsidRDefault="00404EB8" w:rsidP="00C235A7">
      <w:r w:rsidRPr="00C235A7">
        <w:drawing>
          <wp:anchor distT="0" distB="0" distL="114300" distR="114300" simplePos="0" relativeHeight="251660288" behindDoc="0" locked="0" layoutInCell="1" allowOverlap="1" wp14:anchorId="533F89E5" wp14:editId="54E9B65E">
            <wp:simplePos x="0" y="0"/>
            <wp:positionH relativeFrom="margin">
              <wp:posOffset>43979</wp:posOffset>
            </wp:positionH>
            <wp:positionV relativeFrom="paragraph">
              <wp:posOffset>106639</wp:posOffset>
            </wp:positionV>
            <wp:extent cx="4895850" cy="3990975"/>
            <wp:effectExtent l="0" t="0" r="0" b="9525"/>
            <wp:wrapNone/>
            <wp:docPr id="52315259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152596" name="Picture 1" descr="A screenshot of a computer&#10;&#10;Description automatically generated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5850" cy="3990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20C5A3" w14:textId="1FEE1B8B" w:rsidR="00404EB8" w:rsidRDefault="00404EB8" w:rsidP="00C235A7"/>
    <w:p w14:paraId="754FB9C6" w14:textId="77777777" w:rsidR="00404EB8" w:rsidRDefault="00404EB8" w:rsidP="00C235A7"/>
    <w:p w14:paraId="4DE89FDB" w14:textId="77777777" w:rsidR="00404EB8" w:rsidRDefault="00404EB8" w:rsidP="00C235A7"/>
    <w:p w14:paraId="4D002682" w14:textId="77777777" w:rsidR="00404EB8" w:rsidRDefault="00404EB8" w:rsidP="00C235A7"/>
    <w:p w14:paraId="307DB37C" w14:textId="77777777" w:rsidR="00404EB8" w:rsidRDefault="00404EB8" w:rsidP="00C235A7"/>
    <w:p w14:paraId="08990740" w14:textId="77777777" w:rsidR="00404EB8" w:rsidRDefault="00404EB8" w:rsidP="00C235A7"/>
    <w:p w14:paraId="3444559B" w14:textId="77777777" w:rsidR="00404EB8" w:rsidRDefault="00404EB8" w:rsidP="00C235A7"/>
    <w:p w14:paraId="38DDFB4C" w14:textId="71B7D3C6" w:rsidR="00C235A7" w:rsidRDefault="00C235A7" w:rsidP="00C235A7">
      <w:r>
        <w:br w:type="textWrapping" w:clear="all"/>
      </w:r>
    </w:p>
    <w:p w14:paraId="37B2E41C" w14:textId="7EE18780" w:rsidR="00C235A7" w:rsidRDefault="00792047" w:rsidP="00C235A7">
      <w:r w:rsidRPr="00792047">
        <w:lastRenderedPageBreak/>
        <w:drawing>
          <wp:inline distT="0" distB="0" distL="0" distR="0" wp14:anchorId="4601DE27" wp14:editId="49F269AF">
            <wp:extent cx="6858000" cy="2033905"/>
            <wp:effectExtent l="0" t="0" r="0" b="4445"/>
            <wp:docPr id="195901607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9016077" name="Picture 1" descr="A screenshot of a computer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033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3B3E7" w14:textId="220CFFD6" w:rsidR="00792047" w:rsidRDefault="00404EB8" w:rsidP="00C235A7">
      <w:r w:rsidRPr="00404EB8">
        <w:drawing>
          <wp:inline distT="0" distB="0" distL="0" distR="0" wp14:anchorId="077B5E90" wp14:editId="22E764A6">
            <wp:extent cx="5410669" cy="2027096"/>
            <wp:effectExtent l="0" t="0" r="0" b="0"/>
            <wp:docPr id="195351164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511642" name="Picture 1" descr="A screenshot of a computer&#10;&#10;Description automatically generat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410669" cy="2027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3C42F" w14:textId="018581BA" w:rsidR="00792047" w:rsidRDefault="00792047" w:rsidP="00792047">
      <w:pPr>
        <w:pStyle w:val="ListParagraph"/>
        <w:numPr>
          <w:ilvl w:val="0"/>
          <w:numId w:val="1"/>
        </w:numPr>
      </w:pPr>
      <w:proofErr w:type="spellStart"/>
      <w:r>
        <w:t>Yeardata</w:t>
      </w:r>
      <w:proofErr w:type="spellEnd"/>
      <w:r>
        <w:t>:</w:t>
      </w:r>
    </w:p>
    <w:p w14:paraId="7CE74DF9" w14:textId="4F3626D3" w:rsidR="00792047" w:rsidRDefault="00792047" w:rsidP="00792047">
      <w:r w:rsidRPr="00792047">
        <w:drawing>
          <wp:inline distT="0" distB="0" distL="0" distR="0" wp14:anchorId="6B7C5CD1" wp14:editId="0F803CA1">
            <wp:extent cx="6740013" cy="4595495"/>
            <wp:effectExtent l="0" t="0" r="3810" b="0"/>
            <wp:docPr id="6105562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556294" name="Picture 1" descr="A screenshot of a computer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6755377" cy="4605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F5C58" w14:textId="77777777" w:rsidR="00792047" w:rsidRDefault="00792047" w:rsidP="00792047"/>
    <w:p w14:paraId="064EC840" w14:textId="67BF6BD0" w:rsidR="00792047" w:rsidRDefault="00792047" w:rsidP="00792047">
      <w:r w:rsidRPr="00792047">
        <w:lastRenderedPageBreak/>
        <w:drawing>
          <wp:inline distT="0" distB="0" distL="0" distR="0" wp14:anchorId="51615D47" wp14:editId="4377077E">
            <wp:extent cx="6858000" cy="1410335"/>
            <wp:effectExtent l="0" t="0" r="0" b="0"/>
            <wp:docPr id="51841208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8412089" name="Picture 1" descr="A screenshot of a computer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410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84F6C" w14:textId="75551925" w:rsidR="00792047" w:rsidRDefault="00792047" w:rsidP="00792047">
      <w:pPr>
        <w:pStyle w:val="ListParagraph"/>
        <w:numPr>
          <w:ilvl w:val="0"/>
          <w:numId w:val="1"/>
        </w:numPr>
      </w:pPr>
      <w:proofErr w:type="spellStart"/>
      <w:r>
        <w:t>SupplierFACT</w:t>
      </w:r>
      <w:proofErr w:type="spellEnd"/>
      <w:r>
        <w:t>:</w:t>
      </w:r>
    </w:p>
    <w:p w14:paraId="482EF547" w14:textId="55BDE2CB" w:rsidR="00792047" w:rsidRDefault="00792047" w:rsidP="00792047">
      <w:r w:rsidRPr="00792047">
        <w:drawing>
          <wp:inline distT="0" distB="0" distL="0" distR="0" wp14:anchorId="70B256F7" wp14:editId="0824C381">
            <wp:extent cx="6858000" cy="5043805"/>
            <wp:effectExtent l="0" t="0" r="0" b="4445"/>
            <wp:docPr id="16441536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4153694" name="Picture 1" descr="A screenshot of a computer&#10;&#10;Description automatically generated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043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BC9DC" w14:textId="77777777" w:rsidR="00792047" w:rsidRDefault="00792047" w:rsidP="00792047"/>
    <w:p w14:paraId="7B65E251" w14:textId="6BA94149" w:rsidR="00792047" w:rsidRDefault="00792047" w:rsidP="00792047">
      <w:r w:rsidRPr="00792047">
        <w:drawing>
          <wp:inline distT="0" distB="0" distL="0" distR="0" wp14:anchorId="573A784B" wp14:editId="6D632667">
            <wp:extent cx="6858000" cy="2149475"/>
            <wp:effectExtent l="0" t="0" r="0" b="3175"/>
            <wp:docPr id="18666304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630438" name="Picture 1" descr="A screenshot of a computer&#10;&#10;Description automatically generated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14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A9399" w14:textId="32BF7D00" w:rsidR="00404EB8" w:rsidRDefault="00404EB8" w:rsidP="00792047">
      <w:r w:rsidRPr="00404EB8">
        <w:lastRenderedPageBreak/>
        <w:drawing>
          <wp:inline distT="0" distB="0" distL="0" distR="0" wp14:anchorId="4A0D90B8" wp14:editId="5114CAC3">
            <wp:extent cx="6858000" cy="2246630"/>
            <wp:effectExtent l="0" t="0" r="0" b="1270"/>
            <wp:docPr id="939233435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9233435" name="Picture 1" descr="A screen shot of a computer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46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F69FD" w14:textId="77777777" w:rsidR="00404EB8" w:rsidRPr="00874A31" w:rsidRDefault="00404EB8" w:rsidP="00792047">
      <w:pPr>
        <w:rPr>
          <w:b/>
          <w:bCs/>
          <w:sz w:val="28"/>
          <w:szCs w:val="28"/>
          <w:u w:val="single"/>
        </w:rPr>
      </w:pPr>
    </w:p>
    <w:p w14:paraId="3CFE5AF4" w14:textId="2104859D" w:rsidR="00404EB8" w:rsidRPr="00874A31" w:rsidRDefault="00404EB8" w:rsidP="00792047">
      <w:pPr>
        <w:rPr>
          <w:b/>
          <w:bCs/>
          <w:sz w:val="28"/>
          <w:szCs w:val="28"/>
          <w:u w:val="single"/>
        </w:rPr>
      </w:pPr>
      <w:r w:rsidRPr="00874A31">
        <w:rPr>
          <w:b/>
          <w:bCs/>
          <w:sz w:val="28"/>
          <w:szCs w:val="28"/>
          <w:u w:val="single"/>
        </w:rPr>
        <w:t>Analytical Queries :</w:t>
      </w:r>
    </w:p>
    <w:p w14:paraId="6589EB39" w14:textId="6658F7BC" w:rsidR="00404EB8" w:rsidRPr="00874A31" w:rsidRDefault="00E94260" w:rsidP="00404EB8">
      <w:pPr>
        <w:pStyle w:val="ListParagraph"/>
        <w:numPr>
          <w:ilvl w:val="0"/>
          <w:numId w:val="2"/>
        </w:numPr>
        <w:rPr>
          <w:b/>
          <w:bCs/>
        </w:rPr>
      </w:pPr>
      <w:r w:rsidRPr="00874A31">
        <w:rPr>
          <w:b/>
          <w:bCs/>
        </w:rPr>
        <w:drawing>
          <wp:anchor distT="0" distB="0" distL="114300" distR="114300" simplePos="0" relativeHeight="251661312" behindDoc="0" locked="0" layoutInCell="1" allowOverlap="1" wp14:anchorId="33FB8EA1" wp14:editId="65D60E6E">
            <wp:simplePos x="0" y="0"/>
            <wp:positionH relativeFrom="margin">
              <wp:align>right</wp:align>
            </wp:positionH>
            <wp:positionV relativeFrom="paragraph">
              <wp:posOffset>433521</wp:posOffset>
            </wp:positionV>
            <wp:extent cx="6858000" cy="2847975"/>
            <wp:effectExtent l="0" t="0" r="0" b="9525"/>
            <wp:wrapNone/>
            <wp:docPr id="71870668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8706689" name="Picture 1" descr="A screenshot of a computer program&#10;&#10;Description automatically generated"/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74A31">
        <w:rPr>
          <w:b/>
          <w:bCs/>
        </w:rPr>
        <w:t>Top 3 paid maintenance Technicians :</w:t>
      </w:r>
    </w:p>
    <w:p w14:paraId="40007BD3" w14:textId="0CB096C6" w:rsidR="00E94260" w:rsidRDefault="00E94260" w:rsidP="00E94260"/>
    <w:p w14:paraId="0580EEE4" w14:textId="1C4E10DF" w:rsidR="00E94260" w:rsidRDefault="00E94260" w:rsidP="00E94260"/>
    <w:p w14:paraId="043203F1" w14:textId="368CC005" w:rsidR="00E94260" w:rsidRDefault="00E94260" w:rsidP="00E94260"/>
    <w:p w14:paraId="30D7D45E" w14:textId="77777777" w:rsidR="00E94260" w:rsidRDefault="00E94260" w:rsidP="00E94260"/>
    <w:p w14:paraId="516077B8" w14:textId="77777777" w:rsidR="00E94260" w:rsidRDefault="00E94260" w:rsidP="00E94260"/>
    <w:p w14:paraId="5E42F893" w14:textId="77777777" w:rsidR="00E94260" w:rsidRDefault="00E94260" w:rsidP="00E94260"/>
    <w:p w14:paraId="1F61965F" w14:textId="3C7A2767" w:rsidR="00E94260" w:rsidRDefault="00E94260" w:rsidP="00E94260"/>
    <w:p w14:paraId="0E7601B4" w14:textId="0E6E330E" w:rsidR="00E94260" w:rsidRDefault="00E94260" w:rsidP="00E94260"/>
    <w:p w14:paraId="1643C726" w14:textId="2FE673BF" w:rsidR="00E94260" w:rsidRDefault="00E94260" w:rsidP="00E94260"/>
    <w:p w14:paraId="2B39BC92" w14:textId="06E3CE1F" w:rsidR="00E94260" w:rsidRDefault="00E94260" w:rsidP="00E94260"/>
    <w:p w14:paraId="6E94E4EE" w14:textId="318EEBBA" w:rsidR="00E94260" w:rsidRDefault="00E94260" w:rsidP="00E94260"/>
    <w:p w14:paraId="0F25DEB3" w14:textId="36F32088" w:rsidR="00E94260" w:rsidRPr="00874A31" w:rsidRDefault="002B1BFD" w:rsidP="00E94260">
      <w:pPr>
        <w:pStyle w:val="ListParagraph"/>
        <w:numPr>
          <w:ilvl w:val="0"/>
          <w:numId w:val="2"/>
        </w:numPr>
        <w:rPr>
          <w:b/>
          <w:bCs/>
        </w:rPr>
      </w:pPr>
      <w:r w:rsidRPr="00874A31">
        <w:rPr>
          <w:b/>
          <w:bCs/>
        </w:rPr>
        <w:drawing>
          <wp:anchor distT="0" distB="0" distL="114300" distR="114300" simplePos="0" relativeHeight="251662336" behindDoc="0" locked="0" layoutInCell="1" allowOverlap="1" wp14:anchorId="3E1470E6" wp14:editId="58A7A1B8">
            <wp:simplePos x="0" y="0"/>
            <wp:positionH relativeFrom="margin">
              <wp:align>left</wp:align>
            </wp:positionH>
            <wp:positionV relativeFrom="paragraph">
              <wp:posOffset>237490</wp:posOffset>
            </wp:positionV>
            <wp:extent cx="4365523" cy="2979546"/>
            <wp:effectExtent l="0" t="0" r="0" b="0"/>
            <wp:wrapNone/>
            <wp:docPr id="17271247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124755" name="Picture 1" descr="A screenshot of a computer&#10;&#10;Description automatically generated"/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5523" cy="29795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4260" w:rsidRPr="00874A31">
        <w:rPr>
          <w:b/>
          <w:bCs/>
        </w:rPr>
        <w:t xml:space="preserve">List user access levels and the access they have. </w:t>
      </w:r>
    </w:p>
    <w:p w14:paraId="506F6D32" w14:textId="6FF0CA56" w:rsidR="002B1BFD" w:rsidRDefault="002B1BFD" w:rsidP="002B1BFD"/>
    <w:p w14:paraId="067F0E32" w14:textId="77777777" w:rsidR="00874A31" w:rsidRDefault="00874A31" w:rsidP="002B1BFD"/>
    <w:p w14:paraId="49C23149" w14:textId="77777777" w:rsidR="00874A31" w:rsidRDefault="00874A31" w:rsidP="002B1BFD"/>
    <w:p w14:paraId="5080402E" w14:textId="77777777" w:rsidR="00874A31" w:rsidRDefault="00874A31" w:rsidP="002B1BFD"/>
    <w:p w14:paraId="0590A096" w14:textId="77777777" w:rsidR="00874A31" w:rsidRDefault="00874A31" w:rsidP="002B1BFD"/>
    <w:p w14:paraId="3324427A" w14:textId="77777777" w:rsidR="00874A31" w:rsidRPr="00874A31" w:rsidRDefault="00874A31" w:rsidP="00874A31"/>
    <w:p w14:paraId="3B084BF4" w14:textId="77777777" w:rsidR="00874A31" w:rsidRPr="00874A31" w:rsidRDefault="00874A31" w:rsidP="00874A31"/>
    <w:p w14:paraId="3C078F84" w14:textId="77777777" w:rsidR="00874A31" w:rsidRDefault="00874A31" w:rsidP="00874A31"/>
    <w:p w14:paraId="357980E7" w14:textId="1152E6D4" w:rsidR="00874A31" w:rsidRDefault="00874A31" w:rsidP="00874A31">
      <w:pPr>
        <w:tabs>
          <w:tab w:val="left" w:pos="7409"/>
        </w:tabs>
      </w:pPr>
      <w:r>
        <w:tab/>
      </w:r>
    </w:p>
    <w:p w14:paraId="7A77D2E7" w14:textId="77777777" w:rsidR="00874A31" w:rsidRDefault="00874A31" w:rsidP="00874A31">
      <w:pPr>
        <w:tabs>
          <w:tab w:val="left" w:pos="7409"/>
        </w:tabs>
      </w:pPr>
    </w:p>
    <w:p w14:paraId="4A400B11" w14:textId="258ECA52" w:rsidR="00874A31" w:rsidRPr="00874A31" w:rsidRDefault="00874A31" w:rsidP="00874A31">
      <w:pPr>
        <w:pStyle w:val="ListParagraph"/>
        <w:numPr>
          <w:ilvl w:val="0"/>
          <w:numId w:val="2"/>
        </w:numPr>
        <w:tabs>
          <w:tab w:val="left" w:pos="7409"/>
        </w:tabs>
        <w:rPr>
          <w:b/>
          <w:bCs/>
        </w:rPr>
      </w:pPr>
      <w:r w:rsidRPr="00874A31">
        <w:rPr>
          <w:b/>
          <w:bCs/>
        </w:rPr>
        <w:lastRenderedPageBreak/>
        <w:t>Total maintenance cost to the healthcare/hospitals :</w:t>
      </w:r>
    </w:p>
    <w:p w14:paraId="489292E2" w14:textId="1057CBFF" w:rsidR="00874A31" w:rsidRPr="00874A31" w:rsidRDefault="00874A31" w:rsidP="00874A31">
      <w:pPr>
        <w:tabs>
          <w:tab w:val="left" w:pos="7409"/>
        </w:tabs>
      </w:pPr>
      <w:r w:rsidRPr="00874A31">
        <w:drawing>
          <wp:inline distT="0" distB="0" distL="0" distR="0" wp14:anchorId="1339AEF6" wp14:editId="26F9C51F">
            <wp:extent cx="6454699" cy="4770533"/>
            <wp:effectExtent l="0" t="0" r="3810" b="0"/>
            <wp:docPr id="96557763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5577637" name="Picture 1" descr="A screenshot of a computer program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6454699" cy="4770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74A31" w:rsidRPr="00874A31" w:rsidSect="00990A5F">
      <w:type w:val="continuous"/>
      <w:pgSz w:w="12240" w:h="15840"/>
      <w:pgMar w:top="432" w:right="720" w:bottom="288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324C9C"/>
    <w:multiLevelType w:val="hybridMultilevel"/>
    <w:tmpl w:val="011E4C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F53CDE"/>
    <w:multiLevelType w:val="hybridMultilevel"/>
    <w:tmpl w:val="2B9680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8053313">
    <w:abstractNumId w:val="0"/>
  </w:num>
  <w:num w:numId="2" w16cid:durableId="6306678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Y0NTCzNDOxMDe2NLZU0lEKTi0uzszPAykwrgUA3slpkSwAAAA="/>
  </w:docVars>
  <w:rsids>
    <w:rsidRoot w:val="00972246"/>
    <w:rsid w:val="00011E0F"/>
    <w:rsid w:val="00037DE5"/>
    <w:rsid w:val="00091B47"/>
    <w:rsid w:val="000A452E"/>
    <w:rsid w:val="000D1D26"/>
    <w:rsid w:val="001A3E55"/>
    <w:rsid w:val="00245F62"/>
    <w:rsid w:val="002661AC"/>
    <w:rsid w:val="00276D0B"/>
    <w:rsid w:val="0028625C"/>
    <w:rsid w:val="002A2248"/>
    <w:rsid w:val="002B1BFD"/>
    <w:rsid w:val="00314A53"/>
    <w:rsid w:val="003306AF"/>
    <w:rsid w:val="00342844"/>
    <w:rsid w:val="00362565"/>
    <w:rsid w:val="00404EB8"/>
    <w:rsid w:val="00433E24"/>
    <w:rsid w:val="004A14B7"/>
    <w:rsid w:val="004B4437"/>
    <w:rsid w:val="005576EB"/>
    <w:rsid w:val="00562652"/>
    <w:rsid w:val="005A5035"/>
    <w:rsid w:val="00617CFE"/>
    <w:rsid w:val="00676273"/>
    <w:rsid w:val="006D46BF"/>
    <w:rsid w:val="006E7958"/>
    <w:rsid w:val="007048B0"/>
    <w:rsid w:val="007326D5"/>
    <w:rsid w:val="00772C7F"/>
    <w:rsid w:val="00792047"/>
    <w:rsid w:val="00797B02"/>
    <w:rsid w:val="00822585"/>
    <w:rsid w:val="00874A31"/>
    <w:rsid w:val="008A70EB"/>
    <w:rsid w:val="00972246"/>
    <w:rsid w:val="00990A5F"/>
    <w:rsid w:val="009B0BA8"/>
    <w:rsid w:val="009B2A66"/>
    <w:rsid w:val="009D4D24"/>
    <w:rsid w:val="00A13951"/>
    <w:rsid w:val="00A25428"/>
    <w:rsid w:val="00A3204B"/>
    <w:rsid w:val="00A555B1"/>
    <w:rsid w:val="00AB2462"/>
    <w:rsid w:val="00AE0A9C"/>
    <w:rsid w:val="00B21B2B"/>
    <w:rsid w:val="00BF3518"/>
    <w:rsid w:val="00BF5CF8"/>
    <w:rsid w:val="00C235A7"/>
    <w:rsid w:val="00C333CE"/>
    <w:rsid w:val="00C830DA"/>
    <w:rsid w:val="00CA0809"/>
    <w:rsid w:val="00CB4B2F"/>
    <w:rsid w:val="00CC73BA"/>
    <w:rsid w:val="00D017BF"/>
    <w:rsid w:val="00D16F9B"/>
    <w:rsid w:val="00DB17E8"/>
    <w:rsid w:val="00DB42D7"/>
    <w:rsid w:val="00DD0A47"/>
    <w:rsid w:val="00E17800"/>
    <w:rsid w:val="00E94260"/>
    <w:rsid w:val="00F34FDF"/>
    <w:rsid w:val="00F366CC"/>
    <w:rsid w:val="00F4116E"/>
    <w:rsid w:val="00F6130D"/>
    <w:rsid w:val="00FA11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CED251"/>
  <w15:chartTrackingRefBased/>
  <w15:docId w15:val="{F87D2A85-540D-4ADF-9189-EF4C52434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17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2.png"/><Relationship Id="rId21" Type="http://schemas.openxmlformats.org/officeDocument/2006/relationships/image" Target="media/image17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63" Type="http://schemas.openxmlformats.org/officeDocument/2006/relationships/image" Target="media/image59.png"/><Relationship Id="rId68" Type="http://schemas.openxmlformats.org/officeDocument/2006/relationships/image" Target="media/image64.png"/><Relationship Id="rId16" Type="http://schemas.openxmlformats.org/officeDocument/2006/relationships/image" Target="media/image1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3" Type="http://schemas.openxmlformats.org/officeDocument/2006/relationships/image" Target="media/image49.png"/><Relationship Id="rId58" Type="http://schemas.openxmlformats.org/officeDocument/2006/relationships/image" Target="media/image54.png"/><Relationship Id="rId66" Type="http://schemas.openxmlformats.org/officeDocument/2006/relationships/image" Target="media/image62.png"/><Relationship Id="rId74" Type="http://schemas.openxmlformats.org/officeDocument/2006/relationships/image" Target="media/image70.png"/><Relationship Id="rId5" Type="http://schemas.openxmlformats.org/officeDocument/2006/relationships/image" Target="media/image1.png"/><Relationship Id="rId61" Type="http://schemas.openxmlformats.org/officeDocument/2006/relationships/image" Target="media/image57.png"/><Relationship Id="rId19" Type="http://schemas.openxmlformats.org/officeDocument/2006/relationships/image" Target="media/image1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56" Type="http://schemas.openxmlformats.org/officeDocument/2006/relationships/image" Target="media/image52.png"/><Relationship Id="rId64" Type="http://schemas.openxmlformats.org/officeDocument/2006/relationships/image" Target="media/image60.png"/><Relationship Id="rId69" Type="http://schemas.openxmlformats.org/officeDocument/2006/relationships/image" Target="media/image65.png"/><Relationship Id="rId77" Type="http://schemas.openxmlformats.org/officeDocument/2006/relationships/theme" Target="theme/theme1.xml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72" Type="http://schemas.openxmlformats.org/officeDocument/2006/relationships/image" Target="media/image68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59" Type="http://schemas.openxmlformats.org/officeDocument/2006/relationships/image" Target="media/image55.png"/><Relationship Id="rId67" Type="http://schemas.openxmlformats.org/officeDocument/2006/relationships/image" Target="media/image63.png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54" Type="http://schemas.openxmlformats.org/officeDocument/2006/relationships/image" Target="media/image50.png"/><Relationship Id="rId62" Type="http://schemas.openxmlformats.org/officeDocument/2006/relationships/image" Target="media/image58.png"/><Relationship Id="rId70" Type="http://schemas.openxmlformats.org/officeDocument/2006/relationships/image" Target="media/image66.png"/><Relationship Id="rId75" Type="http://schemas.openxmlformats.org/officeDocument/2006/relationships/image" Target="media/image71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Relationship Id="rId57" Type="http://schemas.openxmlformats.org/officeDocument/2006/relationships/image" Target="media/image53.png"/><Relationship Id="rId10" Type="http://schemas.openxmlformats.org/officeDocument/2006/relationships/image" Target="media/image6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Relationship Id="rId60" Type="http://schemas.openxmlformats.org/officeDocument/2006/relationships/image" Target="media/image56.png"/><Relationship Id="rId65" Type="http://schemas.openxmlformats.org/officeDocument/2006/relationships/image" Target="media/image61.png"/><Relationship Id="rId73" Type="http://schemas.openxmlformats.org/officeDocument/2006/relationships/image" Target="media/image69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9" Type="http://schemas.openxmlformats.org/officeDocument/2006/relationships/image" Target="media/image35.png"/><Relationship Id="rId34" Type="http://schemas.openxmlformats.org/officeDocument/2006/relationships/image" Target="media/image30.png"/><Relationship Id="rId50" Type="http://schemas.openxmlformats.org/officeDocument/2006/relationships/image" Target="media/image46.png"/><Relationship Id="rId55" Type="http://schemas.openxmlformats.org/officeDocument/2006/relationships/image" Target="media/image51.png"/><Relationship Id="rId76" Type="http://schemas.openxmlformats.org/officeDocument/2006/relationships/fontTable" Target="fontTable.xml"/><Relationship Id="rId7" Type="http://schemas.openxmlformats.org/officeDocument/2006/relationships/image" Target="media/image3.png"/><Relationship Id="rId71" Type="http://schemas.openxmlformats.org/officeDocument/2006/relationships/image" Target="media/image67.png"/><Relationship Id="rId2" Type="http://schemas.openxmlformats.org/officeDocument/2006/relationships/styles" Target="styles.xml"/><Relationship Id="rId29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6</TotalTime>
  <Pages>28</Pages>
  <Words>107</Words>
  <Characters>626</Characters>
  <Application>Microsoft Office Word</Application>
  <DocSecurity>0</DocSecurity>
  <Lines>23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Varun Kumar Namburi</dc:creator>
  <cp:keywords/>
  <dc:description/>
  <cp:lastModifiedBy>Sai Varun Kumar Namburi</cp:lastModifiedBy>
  <cp:revision>59</cp:revision>
  <dcterms:created xsi:type="dcterms:W3CDTF">2023-11-08T20:58:00Z</dcterms:created>
  <dcterms:modified xsi:type="dcterms:W3CDTF">2023-11-16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f4b970eaa13ab5332a34fbdd2268f174ef9bc7201dd5fa39c2351f17d345bb</vt:lpwstr>
  </property>
</Properties>
</file>